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et-application-letter"/>
    <w:p>
      <w:pPr>
        <w:pStyle w:val="Heading1"/>
      </w:pPr>
      <w:r>
        <w:t xml:space="preserve">INTERNET APPLICATION LETTER</w:t>
      </w:r>
    </w:p>
    <w:p>
      <w:pPr>
        <w:pStyle w:val="FirstParagraph"/>
      </w:pPr>
      <w:r>
        <w:t xml:space="preserve">For the Position of General Practitioner Internship</w:t>
      </w:r>
    </w:p>
    <w:p>
      <w:pPr>
        <w:pStyle w:val="BodyText"/>
      </w:pPr>
      <w:r>
        <w:t xml:space="preserve">France Lyon Healthcare Consortium</w:t>
      </w:r>
      <w:r>
        <w:br/>
      </w:r>
      <w:r>
        <w:t xml:space="preserve">28 Rue Victor Hugo</w:t>
      </w:r>
      <w:r>
        <w:br/>
      </w:r>
      <w:r>
        <w:t xml:space="preserve">69006 Lyon, Franc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I am writing to express my profound enthusiasm for the General Practitioner Internship program at your esteemed institution within France Lyon. As a dedicated medical professional nearing completion of my medical studies with specialized training in primary care, I have meticulously researched healthcare institutions across France and identified your consortium as the ideal environment where I can contribute meaningfully to community health while advancing my clinical expertise under exceptional mentorship.</w:t>
      </w:r>
    </w:p>
    <w:p>
      <w:pPr>
        <w:pStyle w:val="BodyText"/>
      </w:pPr>
      <w:r>
        <w:t xml:space="preserve">My academic journey at [Your Medical School, e.g., University of Paris-Saclay] has equipped me with comprehensive knowledge spanning internal medicine, pediatrics, geriatrics, and preventive care – all essential pillars of General Practice. I completed my clinical rotations across multiple French public hospitals including Hôpital Lyon Sud and Hospices Civils de Lyon (HCL), where I consistently demonstrated proficiency in patient-centered care. During my 6-month rotation at a rural clinic in Auvergne, I managed 30+ daily consultations for diverse populations, including elderly patients with chronic conditions and immigrant communities requiring cultural sensitivity. This experience solidified my commitment to serving as a trusted Doctor General Practitioner who bridges healthcare accessibility gaps – particularly relevant in Lyon's dynamic urban landscape where demographic diversity meets evolving health needs.</w:t>
      </w:r>
    </w:p>
    <w:p>
      <w:pPr>
        <w:pStyle w:val="BodyText"/>
      </w:pPr>
      <w:r>
        <w:t xml:space="preserve">What specifically draws me to France Lyon is its unparalleled integration of cutting-edge medical infrastructure with community-focused healthcare models. Lyon’s reputation as France’s "third medical capital" (after Paris and Bordeaux) stems from its innovative approach to primary care coordination, exemplified by initiatives like the Centre Hospitalier Universitaire de Lyon's (CHU) integrated health pathways. I am particularly inspired by your consortium's recent implementation of telemedicine services for rural outreaches – a project directly aligning with my advocacy for technology-enhanced primary care. Moreover, Lyon’s unique cultural fabric, where historic neighborhoods like Vieux Lyon coexist with modern healthcare districts such as La Part-Dieu, presents an ideal laboratory for developing holistic care strategies that respect both local traditions and scientific advancements.</w:t>
      </w:r>
    </w:p>
    <w:p>
      <w:pPr>
        <w:pStyle w:val="BodyText"/>
      </w:pPr>
      <w:r>
        <w:t xml:space="preserve">Throughout my studies, I have cultivated clinical competencies directly applicable to your internship requirements. My proficiency in evidence-based diagnostics includes mastering the French healthcare guidelines (Notre Pratique) for managing hypertension and diabetes – conditions prevalent across Lyon’s aging population. I spearheaded a student-led initiative at [Your Medical School] developing multilingual health guides for immigrant communities, which was adopted by three local clinics in Marseille; this project demonstrates my ability to address healthcare disparities through practical community engagement. Additionally, I hold certification in Advanced Cardiac Life Support (ACLS) and have volunteered with Médecins Sans Frontières (MSF) during humanitarian missions in Mali, where I refined crisis management skills essential for General Practice emergencies.</w:t>
      </w:r>
    </w:p>
    <w:p>
      <w:pPr>
        <w:pStyle w:val="BodyText"/>
      </w:pPr>
      <w:r>
        <w:t xml:space="preserve">My professional philosophy centers on the French concept of "médécine de proximité" – community-oriented medicine. I believe a Doctor General Practitioner must transcend clinical expertise to become a trusted health navigator within their community. In Lyon’s context, this means understanding local challenges like urban air quality impacts on respiratory conditions or managing mental health needs amplified by socioeconomic factors in districts such as Confluence and La Guillotière. My internship proposal includes developing a pilot wellness program focused on early intervention for chronic diseases, leveraging Lyon’s extensive public health data resources. I am eager to contribute to your consortium's mission of "Health for All" by implementing culturally responsive care models tailored to Lyon’s unique population mix.</w:t>
      </w:r>
    </w:p>
    <w:p>
      <w:pPr>
        <w:pStyle w:val="BodyText"/>
      </w:pPr>
      <w:r>
        <w:t xml:space="preserve">I recognize that France Lyon represents a pinnacle in General Practice training, where interns gain exposure to advanced diagnostic technologies like the CHU’s AI-assisted imaging center while maintaining traditional patient-doctor relationships. Your institution’s emphasis on interprofessional collaboration – evident in your joint care teams with nurses, pharmacists, and social workers – aligns perfectly with my belief that modern primary care requires collective intelligence. During my rotation at Hôpital de la Croix Rousse, I observed how this collaborative model reduced patient wait times by 25% and improved adherence to treatment plans for diabetic patients; I am committed to furthering such innovations during my internship.</w:t>
      </w:r>
    </w:p>
    <w:p>
      <w:pPr>
        <w:pStyle w:val="BodyText"/>
      </w:pPr>
      <w:r>
        <w:t xml:space="preserve">As a fluent French speaker with native-level proficiency in Occitan dialects (learned through family roots in Auvergne), I possess the linguistic and cultural fluency necessary to thrive in Lyon's healthcare ecosystem. My adaptability is proven by successfully completing medical studies across three European countries (France, Germany, Spain), where I navigated diverse clinical protocols while maintaining patient-centered approaches. I have studied Lyon’s specific health statistics – noting that 43% of its population over 65 suffers from multiple chronic conditions – and am prepared to contribute immediately to your efforts addressing this demographic shift.</w:t>
      </w:r>
    </w:p>
    <w:p>
      <w:pPr>
        <w:pStyle w:val="BodyText"/>
      </w:pPr>
      <w:r>
        <w:t xml:space="preserve">My application for the Internship Application Letter as a Doctor General Practitioner is more than a professional step; it is a commitment to embodying France’s highest ideals of compassionate, accessible healthcare. I am deeply moved by Lyon’s historical legacy as the birthplace of modern public health initiatives like Pasteur's rabies vaccine and seek to honor this tradition through my service. Your consortium’s recognition that General Practice forms the bedrock of France's universal healthcare system resonates with my core values.</w:t>
      </w:r>
    </w:p>
    <w:p>
      <w:pPr>
        <w:pStyle w:val="BodyText"/>
      </w:pPr>
      <w:r>
        <w:t xml:space="preserve">Thank you for considering my application. I have attached comprehensive documentation including transcripts, certifications, and letters of recommendation from faculty at [Your Medical School] who attest to my clinical aptitude and dedication to primary care. I welcome the opportunity to discuss how my proactive approach can support your consortium's vision during an interview at your earliest convenience.</w:t>
      </w:r>
    </w:p>
    <w:p>
      <w:pPr>
        <w:pStyle w:val="BodyText"/>
      </w:pPr>
      <w:r>
        <w:t xml:space="preserve">Sincerely,</w:t>
      </w:r>
    </w:p>
    <w:p>
      <w:pPr>
        <w:pStyle w:val="BodyText"/>
      </w:pP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08:28:52Z</dcterms:created>
  <dcterms:modified xsi:type="dcterms:W3CDTF">2026-07-21T08:28:52Z</dcterms:modified>
</cp:coreProperties>
</file>

<file path=docProps/custom.xml><?xml version="1.0" encoding="utf-8"?>
<Properties xmlns="http://schemas.openxmlformats.org/officeDocument/2006/custom-properties" xmlns:vt="http://schemas.openxmlformats.org/officeDocument/2006/docPropsVTypes"/>
</file>